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3198"/>
        <w:gridCol w:w="277"/>
        <w:gridCol w:w="2082"/>
        <w:gridCol w:w="554"/>
        <w:gridCol w:w="1548"/>
        <w:gridCol w:w="2083"/>
      </w:tblGrid>
      <w:tr w:rsidR="00ED04CA" w:rsidTr="00D74407">
        <w:tc>
          <w:tcPr>
            <w:tcW w:w="989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CA" w:rsidRDefault="00ED04CA" w:rsidP="008C7544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 xml:space="preserve">Öğrencinin </w:t>
            </w:r>
          </w:p>
        </w:tc>
      </w:tr>
      <w:tr w:rsidR="00ED04CA" w:rsidTr="00ED04CA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CA" w:rsidRDefault="00ED04CA" w:rsidP="008C7544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Adı Soyadı</w:t>
            </w:r>
          </w:p>
        </w:tc>
        <w:tc>
          <w:tcPr>
            <w:tcW w:w="66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CA" w:rsidRDefault="00ED04CA" w:rsidP="008C7544">
            <w:pPr>
              <w:spacing w:line="360" w:lineRule="auto"/>
              <w:rPr>
                <w:b/>
                <w:lang w:eastAsia="en-US"/>
              </w:rPr>
            </w:pPr>
          </w:p>
        </w:tc>
      </w:tr>
      <w:tr w:rsidR="00ED04CA" w:rsidTr="00ED04CA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CA" w:rsidRDefault="00ED04CA" w:rsidP="008C7544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T.C Kimlik No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CA" w:rsidRDefault="00ED04CA" w:rsidP="008C7544">
            <w:pPr>
              <w:spacing w:line="360" w:lineRule="auto"/>
              <w:rPr>
                <w:b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CA" w:rsidRDefault="00ED04CA" w:rsidP="008C7544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Öğrenci No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CA" w:rsidRDefault="00ED04CA" w:rsidP="008C7544">
            <w:pPr>
              <w:spacing w:line="360" w:lineRule="auto"/>
              <w:rPr>
                <w:b/>
                <w:lang w:eastAsia="en-US"/>
              </w:rPr>
            </w:pPr>
          </w:p>
        </w:tc>
      </w:tr>
      <w:tr w:rsidR="00ED04CA" w:rsidTr="00ED04CA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CA" w:rsidRDefault="0082733F" w:rsidP="008C7544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bCs/>
              </w:rPr>
              <w:t>Belgenin V</w:t>
            </w:r>
            <w:r w:rsidR="00ED04CA">
              <w:rPr>
                <w:b/>
                <w:bCs/>
              </w:rPr>
              <w:t>erileceği K</w:t>
            </w:r>
            <w:r w:rsidR="00ED04CA" w:rsidRPr="00ED04CA">
              <w:rPr>
                <w:b/>
                <w:bCs/>
              </w:rPr>
              <w:t>urum</w:t>
            </w:r>
          </w:p>
        </w:tc>
        <w:tc>
          <w:tcPr>
            <w:tcW w:w="66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CA" w:rsidRDefault="00ED04CA" w:rsidP="008C7544">
            <w:pPr>
              <w:spacing w:line="360" w:lineRule="auto"/>
              <w:rPr>
                <w:b/>
                <w:lang w:eastAsia="en-US"/>
              </w:rPr>
            </w:pPr>
          </w:p>
        </w:tc>
      </w:tr>
      <w:tr w:rsidR="00ED04CA" w:rsidTr="00D74407">
        <w:tc>
          <w:tcPr>
            <w:tcW w:w="9892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D04CA" w:rsidRDefault="00ED04CA" w:rsidP="008C7544">
            <w:pPr>
              <w:spacing w:line="360" w:lineRule="auto"/>
              <w:rPr>
                <w:b/>
                <w:lang w:eastAsia="en-US"/>
              </w:rPr>
            </w:pPr>
          </w:p>
        </w:tc>
      </w:tr>
      <w:tr w:rsidR="00ED04CA" w:rsidTr="00D74407">
        <w:tc>
          <w:tcPr>
            <w:tcW w:w="989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CA" w:rsidRDefault="00ED04CA" w:rsidP="008C7544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Kayıtlı Olduğu</w:t>
            </w:r>
          </w:p>
        </w:tc>
      </w:tr>
      <w:tr w:rsidR="00ED04CA" w:rsidTr="00D74407"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CA" w:rsidRDefault="00ED04CA" w:rsidP="008C7544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Bölüm/Programın Adı</w:t>
            </w:r>
          </w:p>
        </w:tc>
        <w:tc>
          <w:tcPr>
            <w:tcW w:w="63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CA" w:rsidRDefault="00ED04CA" w:rsidP="008C7544">
            <w:pPr>
              <w:spacing w:line="360" w:lineRule="auto"/>
              <w:rPr>
                <w:b/>
                <w:lang w:eastAsia="en-US"/>
              </w:rPr>
            </w:pPr>
          </w:p>
        </w:tc>
      </w:tr>
      <w:tr w:rsidR="00ED04CA" w:rsidTr="00D74407"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CA" w:rsidRDefault="00ED04CA" w:rsidP="008C7544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Sınıfı/Şubesi</w:t>
            </w:r>
          </w:p>
        </w:tc>
        <w:tc>
          <w:tcPr>
            <w:tcW w:w="63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CA" w:rsidRDefault="00ED04CA" w:rsidP="008C7544">
            <w:pPr>
              <w:spacing w:line="360" w:lineRule="auto"/>
              <w:rPr>
                <w:b/>
                <w:lang w:eastAsia="en-US"/>
              </w:rPr>
            </w:pPr>
          </w:p>
        </w:tc>
      </w:tr>
      <w:tr w:rsidR="00ED04CA" w:rsidTr="00D74407"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CA" w:rsidRDefault="00ED04CA" w:rsidP="008C7544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Sınıfı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CA" w:rsidRDefault="00ED04CA" w:rsidP="008C7544">
            <w:pPr>
              <w:spacing w:line="360" w:lineRule="auto"/>
              <w:jc w:val="center"/>
              <w:rPr>
                <w:b/>
                <w:lang w:eastAsia="en-US"/>
              </w:rPr>
            </w:pP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CA" w:rsidRDefault="00ED04CA" w:rsidP="008C7544">
            <w:pPr>
              <w:spacing w:line="360" w:lineRule="auto"/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Şubesi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CA" w:rsidRDefault="00ED04CA" w:rsidP="008C7544">
            <w:pPr>
              <w:spacing w:line="360" w:lineRule="auto"/>
              <w:jc w:val="center"/>
              <w:rPr>
                <w:b/>
                <w:lang w:eastAsia="en-US"/>
              </w:rPr>
            </w:pPr>
          </w:p>
        </w:tc>
      </w:tr>
    </w:tbl>
    <w:p w:rsidR="002D5994" w:rsidRDefault="002D5994" w:rsidP="00C476AF"/>
    <w:tbl>
      <w:tblPr>
        <w:tblStyle w:val="TabloKlavuzu"/>
        <w:tblW w:w="9892" w:type="dxa"/>
        <w:tblLayout w:type="fixed"/>
        <w:tblLook w:val="04A0" w:firstRow="1" w:lastRow="0" w:firstColumn="1" w:lastColumn="0" w:noHBand="0" w:noVBand="1"/>
      </w:tblPr>
      <w:tblGrid>
        <w:gridCol w:w="2660"/>
        <w:gridCol w:w="3685"/>
        <w:gridCol w:w="1276"/>
        <w:gridCol w:w="2271"/>
      </w:tblGrid>
      <w:tr w:rsidR="008C7544" w:rsidTr="009610C6">
        <w:tc>
          <w:tcPr>
            <w:tcW w:w="9892" w:type="dxa"/>
            <w:gridSpan w:val="4"/>
            <w:tcBorders>
              <w:bottom w:val="nil"/>
            </w:tcBorders>
          </w:tcPr>
          <w:p w:rsidR="008C7544" w:rsidRDefault="008C7544" w:rsidP="009610C6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T.C.</w:t>
            </w:r>
          </w:p>
          <w:p w:rsidR="008C7544" w:rsidRDefault="00790710" w:rsidP="009610C6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FIRAT</w:t>
            </w:r>
            <w:bookmarkStart w:id="0" w:name="_GoBack"/>
            <w:bookmarkEnd w:id="0"/>
            <w:r w:rsidR="008C7544">
              <w:rPr>
                <w:b/>
                <w:lang w:eastAsia="en-US"/>
              </w:rPr>
              <w:t xml:space="preserve"> ÜNİVERSİTESİ</w:t>
            </w:r>
          </w:p>
          <w:p w:rsidR="008C7544" w:rsidRDefault="008C7544" w:rsidP="009610C6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(</w:t>
            </w:r>
            <w:r w:rsidR="00A76649">
              <w:rPr>
                <w:b/>
                <w:lang w:eastAsia="en-US"/>
              </w:rPr>
              <w:t>Mimarlık</w:t>
            </w:r>
            <w:r>
              <w:rPr>
                <w:b/>
                <w:lang w:eastAsia="en-US"/>
              </w:rPr>
              <w:t xml:space="preserve"> Fakültesi Dekanlığı)</w:t>
            </w:r>
          </w:p>
          <w:p w:rsidR="008C7544" w:rsidRDefault="008C7544" w:rsidP="009610C6">
            <w:pPr>
              <w:rPr>
                <w:b/>
                <w:lang w:eastAsia="en-US"/>
              </w:rPr>
            </w:pPr>
          </w:p>
        </w:tc>
      </w:tr>
      <w:tr w:rsidR="008C7544" w:rsidTr="009610C6">
        <w:trPr>
          <w:trHeight w:val="890"/>
        </w:trPr>
        <w:tc>
          <w:tcPr>
            <w:tcW w:w="9892" w:type="dxa"/>
            <w:gridSpan w:val="4"/>
            <w:tcBorders>
              <w:top w:val="nil"/>
            </w:tcBorders>
          </w:tcPr>
          <w:p w:rsidR="008C7544" w:rsidRPr="00A20635" w:rsidRDefault="008C7544" w:rsidP="00460A07">
            <w:r>
              <w:t xml:space="preserve">Aşağıda belirttiğim belge/belgelerin düzenlenerek ilgili kuruma verilmek üzere tarafıma verilmesini arz ederim. </w:t>
            </w:r>
          </w:p>
        </w:tc>
      </w:tr>
      <w:tr w:rsidR="008C7544" w:rsidTr="009610C6">
        <w:trPr>
          <w:trHeight w:val="228"/>
        </w:trPr>
        <w:tc>
          <w:tcPr>
            <w:tcW w:w="7621" w:type="dxa"/>
            <w:gridSpan w:val="3"/>
            <w:tcBorders>
              <w:top w:val="single" w:sz="4" w:space="0" w:color="auto"/>
            </w:tcBorders>
          </w:tcPr>
          <w:p w:rsidR="008C7544" w:rsidRPr="00F63D92" w:rsidRDefault="008C7544" w:rsidP="00C476AF">
            <w:pPr>
              <w:spacing w:line="360" w:lineRule="auto"/>
              <w:ind w:right="311"/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Tarih</w:t>
            </w:r>
          </w:p>
        </w:tc>
        <w:tc>
          <w:tcPr>
            <w:tcW w:w="2271" w:type="dxa"/>
          </w:tcPr>
          <w:p w:rsidR="008C7544" w:rsidRPr="00734452" w:rsidRDefault="008C7544" w:rsidP="00C476AF">
            <w:pPr>
              <w:spacing w:line="360" w:lineRule="auto"/>
              <w:ind w:right="311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…./…./…..</w:t>
            </w:r>
          </w:p>
        </w:tc>
      </w:tr>
      <w:tr w:rsidR="008C7544" w:rsidTr="009610C6">
        <w:trPr>
          <w:trHeight w:val="363"/>
        </w:trPr>
        <w:tc>
          <w:tcPr>
            <w:tcW w:w="2660" w:type="dxa"/>
          </w:tcPr>
          <w:p w:rsidR="008C7544" w:rsidRDefault="008C7544" w:rsidP="00C476AF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Öğrencinin Adı Soyadı</w:t>
            </w:r>
          </w:p>
        </w:tc>
        <w:tc>
          <w:tcPr>
            <w:tcW w:w="3685" w:type="dxa"/>
          </w:tcPr>
          <w:p w:rsidR="008C7544" w:rsidRPr="00734452" w:rsidRDefault="008C7544" w:rsidP="00C476AF">
            <w:pPr>
              <w:spacing w:line="360" w:lineRule="auto"/>
              <w:ind w:right="311"/>
              <w:rPr>
                <w:rFonts w:asciiTheme="majorBidi" w:hAnsiTheme="majorBidi" w:cstheme="majorBidi"/>
              </w:rPr>
            </w:pPr>
          </w:p>
        </w:tc>
        <w:tc>
          <w:tcPr>
            <w:tcW w:w="1276" w:type="dxa"/>
          </w:tcPr>
          <w:p w:rsidR="008C7544" w:rsidRPr="00F63D92" w:rsidRDefault="008C7544" w:rsidP="00C476AF">
            <w:pPr>
              <w:spacing w:line="360" w:lineRule="auto"/>
              <w:ind w:right="311"/>
              <w:rPr>
                <w:rFonts w:asciiTheme="majorBidi" w:hAnsiTheme="majorBidi" w:cstheme="majorBidi"/>
                <w:b/>
                <w:bCs/>
              </w:rPr>
            </w:pPr>
            <w:r w:rsidRPr="00F63D92">
              <w:rPr>
                <w:rFonts w:asciiTheme="majorBidi" w:hAnsiTheme="majorBidi" w:cstheme="majorBidi"/>
                <w:b/>
                <w:bCs/>
              </w:rPr>
              <w:t>İmzası</w:t>
            </w:r>
          </w:p>
        </w:tc>
        <w:tc>
          <w:tcPr>
            <w:tcW w:w="2271" w:type="dxa"/>
          </w:tcPr>
          <w:p w:rsidR="008C7544" w:rsidRPr="00734452" w:rsidRDefault="008C7544" w:rsidP="00C476AF">
            <w:pPr>
              <w:spacing w:line="360" w:lineRule="auto"/>
              <w:ind w:right="311"/>
              <w:jc w:val="both"/>
              <w:rPr>
                <w:rFonts w:asciiTheme="majorBidi" w:hAnsiTheme="majorBidi" w:cstheme="majorBidi"/>
              </w:rPr>
            </w:pPr>
          </w:p>
        </w:tc>
      </w:tr>
    </w:tbl>
    <w:p w:rsidR="002D5994" w:rsidRDefault="002D5994" w:rsidP="008C7544"/>
    <w:p w:rsidR="008C7544" w:rsidRDefault="008C7544" w:rsidP="008C7544"/>
    <w:p w:rsidR="002D5994" w:rsidRDefault="002D5994" w:rsidP="004129C4"/>
    <w:p w:rsidR="002D5994" w:rsidRDefault="002D5994" w:rsidP="004129C4">
      <w:pPr>
        <w:rPr>
          <w:b/>
          <w:bCs/>
          <w:u w:val="single"/>
        </w:rPr>
      </w:pPr>
      <w:r w:rsidRPr="002D5994">
        <w:rPr>
          <w:b/>
          <w:bCs/>
          <w:u w:val="single"/>
        </w:rPr>
        <w:t>İSTENEN BELGELER</w:t>
      </w:r>
    </w:p>
    <w:p w:rsidR="002D5994" w:rsidRDefault="002D5994" w:rsidP="004129C4"/>
    <w:p w:rsidR="002D5994" w:rsidRDefault="00001AA4" w:rsidP="002D5994">
      <w:pPr>
        <w:spacing w:line="360" w:lineRule="auto"/>
        <w:rPr>
          <w:rFonts w:asciiTheme="majorBidi" w:eastAsia="MS Gothic" w:hAnsiTheme="majorBidi" w:cstheme="majorBidi"/>
        </w:rPr>
      </w:pPr>
      <w:sdt>
        <w:sdtPr>
          <w:rPr>
            <w:rFonts w:asciiTheme="majorBidi" w:eastAsia="MS Gothic" w:hAnsiTheme="majorBidi" w:cstheme="majorBidi"/>
          </w:rPr>
          <w:id w:val="1200050130"/>
        </w:sdtPr>
        <w:sdtEndPr/>
        <w:sdtContent>
          <w:r w:rsidR="002D5994">
            <w:rPr>
              <w:rFonts w:ascii="MS Gothic" w:eastAsia="MS Gothic" w:hAnsi="MS Gothic" w:cstheme="majorBidi" w:hint="eastAsia"/>
            </w:rPr>
            <w:t>☐</w:t>
          </w:r>
        </w:sdtContent>
      </w:sdt>
      <w:r w:rsidR="002D5994" w:rsidRPr="002D5994">
        <w:rPr>
          <w:rFonts w:asciiTheme="majorBidi" w:eastAsia="MS Gothic" w:hAnsiTheme="majorBidi" w:cstheme="majorBidi"/>
        </w:rPr>
        <w:t>Öğrenci Belgesi</w:t>
      </w:r>
      <w:r w:rsidR="002D5994">
        <w:rPr>
          <w:rFonts w:asciiTheme="majorBidi" w:eastAsia="MS Gothic" w:hAnsiTheme="majorBidi" w:cstheme="majorBidi"/>
        </w:rPr>
        <w:t xml:space="preserve">  (…. Adet)</w:t>
      </w:r>
    </w:p>
    <w:p w:rsidR="002D5994" w:rsidRPr="00866748" w:rsidRDefault="00001AA4" w:rsidP="002D5994">
      <w:pPr>
        <w:spacing w:line="360" w:lineRule="auto"/>
        <w:jc w:val="both"/>
      </w:pPr>
      <w:sdt>
        <w:sdtPr>
          <w:id w:val="-252597293"/>
        </w:sdtPr>
        <w:sdtEndPr/>
        <w:sdtContent>
          <w:r w:rsidR="002D5994">
            <w:rPr>
              <w:rFonts w:ascii="MS Gothic" w:eastAsia="MS Gothic" w:hAnsi="MS Gothic" w:hint="eastAsia"/>
            </w:rPr>
            <w:t>☐</w:t>
          </w:r>
        </w:sdtContent>
      </w:sdt>
      <w:r w:rsidR="002D5994" w:rsidRPr="00866748">
        <w:t>Transkript Belgesi</w:t>
      </w:r>
    </w:p>
    <w:p w:rsidR="002D5994" w:rsidRPr="00866748" w:rsidRDefault="00001AA4" w:rsidP="002D5994">
      <w:pPr>
        <w:spacing w:line="360" w:lineRule="auto"/>
        <w:jc w:val="both"/>
      </w:pPr>
      <w:sdt>
        <w:sdtPr>
          <w:id w:val="67542021"/>
        </w:sdtPr>
        <w:sdtEndPr/>
        <w:sdtContent>
          <w:r w:rsidR="002D5994">
            <w:rPr>
              <w:rFonts w:ascii="MS Gothic" w:eastAsia="MS Gothic" w:hAnsi="MS Gothic" w:hint="eastAsia"/>
            </w:rPr>
            <w:t>☐</w:t>
          </w:r>
        </w:sdtContent>
      </w:sdt>
      <w:r w:rsidR="002D5994" w:rsidRPr="00866748">
        <w:t>Lise / Önlisans / Lisans Diplomasını</w:t>
      </w:r>
      <w:r w:rsidR="00DE1F2D">
        <w:t>n Aslı Gibidir Onaylı Sureti (….</w:t>
      </w:r>
      <w:r w:rsidR="002D5994" w:rsidRPr="00866748">
        <w:t>Adet</w:t>
      </w:r>
      <w:r w:rsidR="00DE1F2D">
        <w:t>)</w:t>
      </w:r>
    </w:p>
    <w:p w:rsidR="00707330" w:rsidRDefault="00001AA4" w:rsidP="00625239">
      <w:pPr>
        <w:spacing w:line="360" w:lineRule="auto"/>
        <w:jc w:val="both"/>
      </w:pPr>
      <w:sdt>
        <w:sdtPr>
          <w:id w:val="-1130172909"/>
        </w:sdtPr>
        <w:sdtEndPr/>
        <w:sdtContent>
          <w:r w:rsidR="00156DD0">
            <w:rPr>
              <w:rFonts w:ascii="MS Gothic" w:eastAsia="MS Gothic" w:hAnsi="MS Gothic" w:hint="eastAsia"/>
            </w:rPr>
            <w:t>☐</w:t>
          </w:r>
        </w:sdtContent>
      </w:sdt>
      <w:r w:rsidR="002D5994" w:rsidRPr="00866748">
        <w:t>Diğer(Belirtiniz)………………………………….</w:t>
      </w:r>
    </w:p>
    <w:sectPr w:rsidR="00707330" w:rsidSect="00156DD0">
      <w:headerReference w:type="default" r:id="rId8"/>
      <w:footerReference w:type="default" r:id="rId9"/>
      <w:pgSz w:w="11906" w:h="16838"/>
      <w:pgMar w:top="1134" w:right="1077" w:bottom="851" w:left="1077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1AA4" w:rsidRDefault="00001AA4" w:rsidP="009F6313">
      <w:r>
        <w:separator/>
      </w:r>
    </w:p>
  </w:endnote>
  <w:endnote w:type="continuationSeparator" w:id="0">
    <w:p w:rsidR="00001AA4" w:rsidRDefault="00001AA4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7544" w:rsidRPr="00D4122D" w:rsidRDefault="00916742" w:rsidP="008C7544">
    <w:pPr>
      <w:jc w:val="both"/>
      <w:rPr>
        <w:b/>
        <w:sz w:val="16"/>
        <w:szCs w:val="16"/>
        <w:u w:val="single"/>
      </w:rPr>
    </w:pPr>
    <w:r w:rsidRPr="00D4122D">
      <w:rPr>
        <w:b/>
        <w:sz w:val="16"/>
        <w:szCs w:val="16"/>
        <w:u w:val="single"/>
      </w:rPr>
      <w:t>Açıklamalar:</w:t>
    </w:r>
  </w:p>
  <w:p w:rsidR="008C7544" w:rsidRPr="00D4122D" w:rsidRDefault="008C7544" w:rsidP="008C7544">
    <w:pPr>
      <w:jc w:val="both"/>
      <w:rPr>
        <w:bCs/>
        <w:i/>
        <w:iCs/>
        <w:sz w:val="16"/>
        <w:szCs w:val="16"/>
      </w:rPr>
    </w:pPr>
    <w:r w:rsidRPr="00D4122D">
      <w:rPr>
        <w:bCs/>
        <w:i/>
        <w:iCs/>
        <w:sz w:val="16"/>
        <w:szCs w:val="16"/>
      </w:rPr>
      <w:t>1-Öğrenci Belge İstek Formu</w:t>
    </w:r>
    <w:r w:rsidR="005E7C9F" w:rsidRPr="00D4122D">
      <w:rPr>
        <w:bCs/>
        <w:i/>
        <w:iCs/>
        <w:sz w:val="16"/>
        <w:szCs w:val="16"/>
      </w:rPr>
      <w:t xml:space="preserve"> Öğrenci İşleri Birimine</w:t>
    </w:r>
    <w:r w:rsidRPr="00D4122D">
      <w:rPr>
        <w:bCs/>
        <w:i/>
        <w:iCs/>
        <w:sz w:val="16"/>
        <w:szCs w:val="16"/>
      </w:rPr>
      <w:t xml:space="preserve"> öğrenci tarafından </w:t>
    </w:r>
    <w:r w:rsidRPr="00D4122D">
      <w:rPr>
        <w:bCs/>
        <w:i/>
        <w:iCs/>
        <w:sz w:val="16"/>
        <w:szCs w:val="16"/>
        <w:u w:val="single"/>
      </w:rPr>
      <w:t>şahsen</w:t>
    </w:r>
    <w:r w:rsidRPr="00D4122D">
      <w:rPr>
        <w:bCs/>
        <w:i/>
        <w:iCs/>
        <w:sz w:val="16"/>
        <w:szCs w:val="16"/>
      </w:rPr>
      <w:t xml:space="preserve"> verilir.</w:t>
    </w:r>
  </w:p>
  <w:p w:rsidR="008C7544" w:rsidRPr="00D4122D" w:rsidRDefault="008C7544" w:rsidP="008C7544">
    <w:pPr>
      <w:jc w:val="both"/>
      <w:rPr>
        <w:bCs/>
        <w:i/>
        <w:iCs/>
        <w:sz w:val="16"/>
        <w:szCs w:val="16"/>
      </w:rPr>
    </w:pPr>
    <w:r w:rsidRPr="00D4122D">
      <w:rPr>
        <w:bCs/>
        <w:i/>
        <w:iCs/>
        <w:sz w:val="16"/>
        <w:szCs w:val="16"/>
      </w:rPr>
      <w:t>2-Öğrenci belgesi almak için; sabah yapılan başvurularda aynı gün öğleden sonra saat 14:00 dan; öğleden sonra yapılan başvurularda ise  ertesi gün sabah 09:00 dan itibaren Öğrenci İşleri’nden şahsen teslim alınır.</w:t>
    </w:r>
  </w:p>
  <w:tbl>
    <w:tblPr>
      <w:tblStyle w:val="TabloKlavuzu"/>
      <w:tblW w:w="5000" w:type="pct"/>
      <w:tblLook w:val="04A0" w:firstRow="1" w:lastRow="0" w:firstColumn="1" w:lastColumn="0" w:noHBand="0" w:noVBand="1"/>
    </w:tblPr>
    <w:tblGrid>
      <w:gridCol w:w="2791"/>
      <w:gridCol w:w="3419"/>
      <w:gridCol w:w="3532"/>
    </w:tblGrid>
    <w:tr w:rsidR="008C7544" w:rsidTr="009610C6">
      <w:tc>
        <w:tcPr>
          <w:tcW w:w="143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8C7544" w:rsidRDefault="008C7544" w:rsidP="009610C6">
          <w:pPr>
            <w:pStyle w:val="AltBilgi"/>
            <w:rPr>
              <w:sz w:val="20"/>
            </w:rPr>
          </w:pPr>
          <w:r>
            <w:rPr>
              <w:sz w:val="20"/>
            </w:rPr>
            <w:t>Hazırlayan:</w:t>
          </w:r>
        </w:p>
        <w:p w:rsidR="008C7544" w:rsidRDefault="008C7544" w:rsidP="009610C6">
          <w:pPr>
            <w:pStyle w:val="AltBilgi"/>
            <w:rPr>
              <w:sz w:val="20"/>
            </w:rPr>
          </w:pPr>
          <w:r>
            <w:rPr>
              <w:sz w:val="20"/>
            </w:rPr>
            <w:t>Birim Kalite Komisyonu</w:t>
          </w:r>
        </w:p>
      </w:tc>
      <w:tc>
        <w:tcPr>
          <w:tcW w:w="175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8C7544" w:rsidRDefault="008C7544" w:rsidP="009610C6">
          <w:pPr>
            <w:pStyle w:val="AltBilgi"/>
            <w:rPr>
              <w:sz w:val="20"/>
            </w:rPr>
          </w:pPr>
          <w:r>
            <w:rPr>
              <w:sz w:val="20"/>
            </w:rPr>
            <w:t>Kontrol Eden:</w:t>
          </w:r>
        </w:p>
        <w:p w:rsidR="008C7544" w:rsidRDefault="008C7544" w:rsidP="009610C6">
          <w:pPr>
            <w:pStyle w:val="AltBilgi"/>
            <w:rPr>
              <w:sz w:val="20"/>
            </w:rPr>
          </w:pPr>
          <w:r>
            <w:rPr>
              <w:sz w:val="20"/>
            </w:rPr>
            <w:t>Üniversite Kalite Komisyonu</w:t>
          </w:r>
        </w:p>
      </w:tc>
      <w:tc>
        <w:tcPr>
          <w:tcW w:w="181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8C7544" w:rsidRDefault="008C7544" w:rsidP="009610C6">
          <w:pPr>
            <w:pStyle w:val="AltBilgi"/>
            <w:rPr>
              <w:sz w:val="20"/>
            </w:rPr>
          </w:pPr>
          <w:r>
            <w:rPr>
              <w:sz w:val="20"/>
            </w:rPr>
            <w:t>Onaylayan:</w:t>
          </w:r>
        </w:p>
        <w:p w:rsidR="008C7544" w:rsidRDefault="008C7544" w:rsidP="009610C6">
          <w:pPr>
            <w:pStyle w:val="AltBilgi"/>
            <w:rPr>
              <w:sz w:val="20"/>
            </w:rPr>
          </w:pPr>
          <w:r>
            <w:rPr>
              <w:sz w:val="20"/>
            </w:rPr>
            <w:t>Üniversite Kalite Komisyon Başkanı</w:t>
          </w:r>
        </w:p>
      </w:tc>
    </w:tr>
  </w:tbl>
  <w:p w:rsidR="008C7544" w:rsidRDefault="008C7544">
    <w:pPr>
      <w:pStyle w:val="AltBilgi"/>
    </w:pPr>
  </w:p>
  <w:p w:rsidR="008E4B36" w:rsidRDefault="008E4B3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1AA4" w:rsidRDefault="00001AA4" w:rsidP="009F6313">
      <w:r>
        <w:separator/>
      </w:r>
    </w:p>
  </w:footnote>
  <w:footnote w:type="continuationSeparator" w:id="0">
    <w:p w:rsidR="00001AA4" w:rsidRDefault="00001AA4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7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74"/>
      <w:gridCol w:w="5120"/>
      <w:gridCol w:w="2720"/>
    </w:tblGrid>
    <w:tr w:rsidR="00687335" w:rsidTr="00EA2A4D">
      <w:trPr>
        <w:trHeight w:val="702"/>
      </w:trPr>
      <w:tc>
        <w:tcPr>
          <w:tcW w:w="212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:rsidR="00687335" w:rsidRDefault="00687335" w:rsidP="00EA2A4D">
          <w:pPr>
            <w:pStyle w:val="stBilgi"/>
            <w:jc w:val="right"/>
          </w:pPr>
        </w:p>
      </w:tc>
      <w:tc>
        <w:tcPr>
          <w:tcW w:w="6237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hideMark/>
        </w:tcPr>
        <w:p w:rsidR="00687335" w:rsidRDefault="00687335" w:rsidP="00EA2A4D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T.C.</w:t>
          </w:r>
        </w:p>
        <w:p w:rsidR="00687335" w:rsidRDefault="00790710" w:rsidP="00EA2A4D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FIRAT</w:t>
          </w:r>
          <w:r w:rsidR="0068733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  <w:p w:rsidR="00687335" w:rsidRDefault="00A76649" w:rsidP="00EA2A4D">
          <w:pPr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sz w:val="20"/>
              <w:szCs w:val="20"/>
            </w:rPr>
            <w:t>MİMARLIK FAKÜLTESİ DEKANLIĞI</w:t>
          </w:r>
        </w:p>
      </w:tc>
      <w:tc>
        <w:tcPr>
          <w:tcW w:w="160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</w:tcPr>
        <w:p w:rsidR="00687335" w:rsidRDefault="00687335" w:rsidP="00EA2A4D">
          <w:pPr>
            <w:pStyle w:val="stBilgi"/>
            <w:jc w:val="right"/>
          </w:pPr>
        </w:p>
      </w:tc>
    </w:tr>
    <w:tr w:rsidR="00687335" w:rsidTr="00EA2A4D">
      <w:trPr>
        <w:trHeight w:val="321"/>
      </w:trPr>
      <w:tc>
        <w:tcPr>
          <w:tcW w:w="212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687335" w:rsidRDefault="00687335" w:rsidP="00790710">
          <w:pPr>
            <w:pStyle w:val="stBilgi"/>
            <w:rPr>
              <w:color w:val="000000" w:themeColor="text1"/>
            </w:rPr>
          </w:pPr>
          <w:r>
            <w:rPr>
              <w:b/>
              <w:color w:val="000000" w:themeColor="text1"/>
              <w:sz w:val="20"/>
              <w:szCs w:val="20"/>
            </w:rPr>
            <w:t xml:space="preserve">Dok. No: </w:t>
          </w:r>
          <w:r w:rsidR="00790710">
            <w:rPr>
              <w:bCs/>
              <w:color w:val="000000" w:themeColor="text1"/>
              <w:sz w:val="20"/>
              <w:szCs w:val="20"/>
            </w:rPr>
            <w:t>F</w:t>
          </w:r>
          <w:r>
            <w:rPr>
              <w:bCs/>
              <w:color w:val="000000" w:themeColor="text1"/>
              <w:sz w:val="20"/>
              <w:szCs w:val="20"/>
            </w:rPr>
            <w:t>U-FRM-03-ÖĞRENCİ/</w:t>
          </w:r>
          <w:r>
            <w:rPr>
              <w:color w:val="000000" w:themeColor="text1"/>
              <w:sz w:val="20"/>
              <w:szCs w:val="20"/>
            </w:rPr>
            <w:t>01</w:t>
          </w:r>
        </w:p>
      </w:tc>
      <w:tc>
        <w:tcPr>
          <w:tcW w:w="6237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687335" w:rsidRDefault="00687335" w:rsidP="00EA2A4D">
          <w:pPr>
            <w:jc w:val="center"/>
            <w:rPr>
              <w:b/>
              <w:color w:val="000000" w:themeColor="text1"/>
              <w:sz w:val="20"/>
              <w:szCs w:val="20"/>
            </w:rPr>
          </w:pPr>
        </w:p>
        <w:p w:rsidR="00687335" w:rsidRDefault="00687335" w:rsidP="00EA2A4D">
          <w:pPr>
            <w:jc w:val="center"/>
            <w:rPr>
              <w:b/>
              <w:color w:val="000000" w:themeColor="text1"/>
              <w:sz w:val="20"/>
              <w:szCs w:val="20"/>
            </w:rPr>
          </w:pPr>
        </w:p>
        <w:p w:rsidR="00687335" w:rsidRDefault="00687335" w:rsidP="00EA2A4D">
          <w:pPr>
            <w:jc w:val="center"/>
            <w:rPr>
              <w:b/>
              <w:color w:val="000000" w:themeColor="text1"/>
              <w:sz w:val="20"/>
              <w:szCs w:val="20"/>
            </w:rPr>
          </w:pPr>
        </w:p>
        <w:p w:rsidR="00687335" w:rsidRDefault="00687335" w:rsidP="00EA2A4D">
          <w:pPr>
            <w:tabs>
              <w:tab w:val="left" w:pos="-3420"/>
            </w:tabs>
            <w:spacing w:line="360" w:lineRule="auto"/>
            <w:ind w:left="72"/>
            <w:jc w:val="center"/>
            <w:rPr>
              <w:rFonts w:ascii="Trebuchet MS" w:hAnsi="Trebuchet MS"/>
              <w:b/>
            </w:rPr>
          </w:pPr>
          <w:r>
            <w:rPr>
              <w:b/>
              <w:sz w:val="20"/>
              <w:szCs w:val="20"/>
            </w:rPr>
            <w:t>ÖĞRENCİ BELGE İSTEK FORMU</w:t>
          </w:r>
        </w:p>
      </w:tc>
      <w:tc>
        <w:tcPr>
          <w:tcW w:w="1600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687335" w:rsidRDefault="00790710" w:rsidP="00EA2A4D">
          <w:pPr>
            <w:pStyle w:val="stBilgi"/>
            <w:jc w:val="right"/>
          </w:pPr>
          <w:r w:rsidRPr="00790710">
            <w:rPr>
              <w:noProof/>
            </w:rPr>
            <w:drawing>
              <wp:inline distT="0" distB="0" distL="0" distR="0">
                <wp:extent cx="1638300" cy="1619250"/>
                <wp:effectExtent l="0" t="0" r="0" b="0"/>
                <wp:docPr id="2" name="Resim 2" descr="C:\Users\zülfü\Desktop\prosesler 2\Logo (1)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zülfü\Desktop\prosesler 2\Logo (1)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8300" cy="161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687335" w:rsidTr="00EA2A4D">
      <w:trPr>
        <w:trHeight w:val="553"/>
      </w:trPr>
      <w:tc>
        <w:tcPr>
          <w:tcW w:w="212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687335" w:rsidRDefault="00687335" w:rsidP="00790710">
          <w:pPr>
            <w:pStyle w:val="stBilgi"/>
            <w:rPr>
              <w:color w:val="000000" w:themeColor="text1"/>
            </w:rPr>
          </w:pPr>
          <w:r>
            <w:rPr>
              <w:b/>
              <w:color w:val="000000" w:themeColor="text1"/>
              <w:sz w:val="20"/>
              <w:szCs w:val="20"/>
            </w:rPr>
            <w:t>İlk Düz. Tar.:</w:t>
          </w:r>
          <w:r w:rsidR="00790710">
            <w:rPr>
              <w:color w:val="000000" w:themeColor="text1"/>
              <w:sz w:val="20"/>
              <w:szCs w:val="20"/>
            </w:rPr>
            <w:t>15</w:t>
          </w:r>
          <w:r>
            <w:rPr>
              <w:color w:val="000000" w:themeColor="text1"/>
              <w:sz w:val="20"/>
              <w:szCs w:val="20"/>
            </w:rPr>
            <w:t>/</w:t>
          </w:r>
          <w:r w:rsidR="00790710">
            <w:rPr>
              <w:color w:val="000000" w:themeColor="text1"/>
              <w:sz w:val="20"/>
              <w:szCs w:val="20"/>
            </w:rPr>
            <w:t>11</w:t>
          </w:r>
          <w:r>
            <w:rPr>
              <w:color w:val="000000" w:themeColor="text1"/>
              <w:sz w:val="20"/>
              <w:szCs w:val="20"/>
            </w:rPr>
            <w:t>/202</w:t>
          </w:r>
          <w:r w:rsidR="00790710">
            <w:rPr>
              <w:color w:val="000000" w:themeColor="text1"/>
              <w:sz w:val="20"/>
              <w:szCs w:val="20"/>
            </w:rPr>
            <w:t>1</w:t>
          </w: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687335" w:rsidRDefault="00687335" w:rsidP="00EA2A4D">
          <w:pPr>
            <w:rPr>
              <w:rFonts w:ascii="Trebuchet MS" w:hAnsi="Trebuchet MS"/>
              <w:b/>
            </w:rPr>
          </w:pP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687335" w:rsidRDefault="00687335" w:rsidP="00EA2A4D"/>
      </w:tc>
    </w:tr>
    <w:tr w:rsidR="00687335" w:rsidTr="00EA2A4D">
      <w:trPr>
        <w:trHeight w:val="276"/>
      </w:trPr>
      <w:tc>
        <w:tcPr>
          <w:tcW w:w="212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687335" w:rsidRDefault="00687335" w:rsidP="00EA2A4D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Rev. No/Tar.:</w:t>
          </w:r>
        </w:p>
        <w:p w:rsidR="00687335" w:rsidRDefault="00687335" w:rsidP="00EA2A4D">
          <w:pPr>
            <w:pStyle w:val="stBilgi"/>
            <w:rPr>
              <w:color w:val="000000" w:themeColor="text1"/>
            </w:rPr>
          </w:pPr>
          <w:r>
            <w:rPr>
              <w:color w:val="000000" w:themeColor="text1"/>
              <w:sz w:val="20"/>
              <w:szCs w:val="20"/>
            </w:rPr>
            <w:t>00/…</w:t>
          </w: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687335" w:rsidRDefault="00687335" w:rsidP="00EA2A4D">
          <w:pPr>
            <w:rPr>
              <w:rFonts w:ascii="Trebuchet MS" w:hAnsi="Trebuchet MS"/>
              <w:b/>
            </w:rPr>
          </w:pP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687335" w:rsidRDefault="00687335" w:rsidP="00EA2A4D"/>
      </w:tc>
    </w:tr>
    <w:tr w:rsidR="00687335" w:rsidTr="00EA2A4D">
      <w:trPr>
        <w:trHeight w:val="280"/>
      </w:trPr>
      <w:tc>
        <w:tcPr>
          <w:tcW w:w="212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687335" w:rsidRDefault="00687335" w:rsidP="00EA2A4D">
          <w:pPr>
            <w:pStyle w:val="stBilgi"/>
            <w:rPr>
              <w:color w:val="000000" w:themeColor="text1"/>
            </w:rPr>
          </w:pPr>
          <w:r>
            <w:rPr>
              <w:b/>
              <w:color w:val="000000" w:themeColor="text1"/>
              <w:sz w:val="20"/>
              <w:szCs w:val="20"/>
            </w:rPr>
            <w:t>Sayfa:</w:t>
          </w:r>
          <w:r>
            <w:rPr>
              <w:color w:val="000000" w:themeColor="text1"/>
              <w:sz w:val="20"/>
              <w:szCs w:val="20"/>
            </w:rPr>
            <w:t xml:space="preserve"> 1/</w:t>
          </w:r>
          <w:r w:rsidR="002B627F" w:rsidRPr="00625239">
            <w:rPr>
              <w:color w:val="000000" w:themeColor="text1"/>
              <w:sz w:val="20"/>
              <w:szCs w:val="20"/>
            </w:rPr>
            <w:fldChar w:fldCharType="begin"/>
          </w:r>
          <w:r w:rsidR="00625239" w:rsidRPr="00625239">
            <w:rPr>
              <w:color w:val="000000" w:themeColor="text1"/>
              <w:sz w:val="20"/>
              <w:szCs w:val="20"/>
            </w:rPr>
            <w:instrText>PAGE   \* MERGEFORMAT</w:instrText>
          </w:r>
          <w:r w:rsidR="002B627F" w:rsidRPr="00625239">
            <w:rPr>
              <w:color w:val="000000" w:themeColor="text1"/>
              <w:sz w:val="20"/>
              <w:szCs w:val="20"/>
            </w:rPr>
            <w:fldChar w:fldCharType="separate"/>
          </w:r>
          <w:r w:rsidR="00790710">
            <w:rPr>
              <w:noProof/>
              <w:color w:val="000000" w:themeColor="text1"/>
              <w:sz w:val="20"/>
              <w:szCs w:val="20"/>
            </w:rPr>
            <w:t>1</w:t>
          </w:r>
          <w:r w:rsidR="002B627F" w:rsidRPr="00625239">
            <w:rPr>
              <w:color w:val="000000" w:themeColor="text1"/>
              <w:sz w:val="20"/>
              <w:szCs w:val="20"/>
            </w:rPr>
            <w:fldChar w:fldCharType="end"/>
          </w: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687335" w:rsidRDefault="00687335" w:rsidP="00EA2A4D">
          <w:pPr>
            <w:rPr>
              <w:rFonts w:ascii="Trebuchet MS" w:hAnsi="Trebuchet MS"/>
              <w:b/>
            </w:rPr>
          </w:pP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687335" w:rsidRDefault="00687335" w:rsidP="00EA2A4D"/>
      </w:tc>
    </w:tr>
  </w:tbl>
  <w:p w:rsidR="002D5994" w:rsidRDefault="002D5994" w:rsidP="009F6313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1AA4"/>
    <w:rsid w:val="000055EC"/>
    <w:rsid w:val="000228C5"/>
    <w:rsid w:val="000462BA"/>
    <w:rsid w:val="00052650"/>
    <w:rsid w:val="00061FBC"/>
    <w:rsid w:val="00071FFD"/>
    <w:rsid w:val="00094CC8"/>
    <w:rsid w:val="000A4EA7"/>
    <w:rsid w:val="000C1315"/>
    <w:rsid w:val="000D0489"/>
    <w:rsid w:val="000D68B8"/>
    <w:rsid w:val="000E5F50"/>
    <w:rsid w:val="000E6A27"/>
    <w:rsid w:val="00106655"/>
    <w:rsid w:val="00117435"/>
    <w:rsid w:val="00154915"/>
    <w:rsid w:val="00156DD0"/>
    <w:rsid w:val="00170F21"/>
    <w:rsid w:val="00186EBB"/>
    <w:rsid w:val="00191A4E"/>
    <w:rsid w:val="001C6A6D"/>
    <w:rsid w:val="001D0020"/>
    <w:rsid w:val="001E6944"/>
    <w:rsid w:val="001F4BDF"/>
    <w:rsid w:val="001F6F47"/>
    <w:rsid w:val="00200D78"/>
    <w:rsid w:val="0020226F"/>
    <w:rsid w:val="00231C5D"/>
    <w:rsid w:val="00233398"/>
    <w:rsid w:val="0024770C"/>
    <w:rsid w:val="00251C4E"/>
    <w:rsid w:val="00275367"/>
    <w:rsid w:val="00286142"/>
    <w:rsid w:val="0028643F"/>
    <w:rsid w:val="00294DE1"/>
    <w:rsid w:val="00295112"/>
    <w:rsid w:val="002B29A4"/>
    <w:rsid w:val="002B627F"/>
    <w:rsid w:val="002C6126"/>
    <w:rsid w:val="002D5994"/>
    <w:rsid w:val="002E136C"/>
    <w:rsid w:val="002E386F"/>
    <w:rsid w:val="002E43F9"/>
    <w:rsid w:val="002E5525"/>
    <w:rsid w:val="002F513D"/>
    <w:rsid w:val="00335C9A"/>
    <w:rsid w:val="003427BF"/>
    <w:rsid w:val="003434DE"/>
    <w:rsid w:val="0035539D"/>
    <w:rsid w:val="003603E0"/>
    <w:rsid w:val="00363E19"/>
    <w:rsid w:val="00365D41"/>
    <w:rsid w:val="00367C71"/>
    <w:rsid w:val="00371023"/>
    <w:rsid w:val="00373E76"/>
    <w:rsid w:val="00375BC4"/>
    <w:rsid w:val="00395935"/>
    <w:rsid w:val="003A6F9C"/>
    <w:rsid w:val="003D7071"/>
    <w:rsid w:val="003D70C7"/>
    <w:rsid w:val="003F4344"/>
    <w:rsid w:val="004129C4"/>
    <w:rsid w:val="0043023A"/>
    <w:rsid w:val="004363A8"/>
    <w:rsid w:val="004418E1"/>
    <w:rsid w:val="00443E6F"/>
    <w:rsid w:val="00444EB6"/>
    <w:rsid w:val="00460A07"/>
    <w:rsid w:val="00462656"/>
    <w:rsid w:val="004739F4"/>
    <w:rsid w:val="0047600C"/>
    <w:rsid w:val="00483C43"/>
    <w:rsid w:val="00497FD1"/>
    <w:rsid w:val="004B1A96"/>
    <w:rsid w:val="004B64EA"/>
    <w:rsid w:val="004E7EB2"/>
    <w:rsid w:val="004F02DC"/>
    <w:rsid w:val="004F31D7"/>
    <w:rsid w:val="00507B8C"/>
    <w:rsid w:val="005100C5"/>
    <w:rsid w:val="005332D0"/>
    <w:rsid w:val="00561565"/>
    <w:rsid w:val="00562617"/>
    <w:rsid w:val="005674FD"/>
    <w:rsid w:val="00576085"/>
    <w:rsid w:val="0059799A"/>
    <w:rsid w:val="005A24EC"/>
    <w:rsid w:val="005A446C"/>
    <w:rsid w:val="005B2971"/>
    <w:rsid w:val="005D2EDB"/>
    <w:rsid w:val="005E7C9F"/>
    <w:rsid w:val="005F14AF"/>
    <w:rsid w:val="005F5DA8"/>
    <w:rsid w:val="00625239"/>
    <w:rsid w:val="0063651E"/>
    <w:rsid w:val="00647723"/>
    <w:rsid w:val="006504BB"/>
    <w:rsid w:val="006604E6"/>
    <w:rsid w:val="006707E0"/>
    <w:rsid w:val="006740ED"/>
    <w:rsid w:val="006863E0"/>
    <w:rsid w:val="00687335"/>
    <w:rsid w:val="006A7018"/>
    <w:rsid w:val="006C026D"/>
    <w:rsid w:val="006C1071"/>
    <w:rsid w:val="006C2FBF"/>
    <w:rsid w:val="006C4616"/>
    <w:rsid w:val="006D3082"/>
    <w:rsid w:val="006E554D"/>
    <w:rsid w:val="006F57C6"/>
    <w:rsid w:val="006F6A04"/>
    <w:rsid w:val="00704D01"/>
    <w:rsid w:val="007071AC"/>
    <w:rsid w:val="00707330"/>
    <w:rsid w:val="007073A7"/>
    <w:rsid w:val="007231A2"/>
    <w:rsid w:val="00723F2F"/>
    <w:rsid w:val="00730072"/>
    <w:rsid w:val="00735D47"/>
    <w:rsid w:val="00751D03"/>
    <w:rsid w:val="007643B4"/>
    <w:rsid w:val="007655DA"/>
    <w:rsid w:val="007657AE"/>
    <w:rsid w:val="0077161F"/>
    <w:rsid w:val="00774CFD"/>
    <w:rsid w:val="00790710"/>
    <w:rsid w:val="007A654A"/>
    <w:rsid w:val="007B47FF"/>
    <w:rsid w:val="007C76E6"/>
    <w:rsid w:val="007D121F"/>
    <w:rsid w:val="007E2190"/>
    <w:rsid w:val="007F2D07"/>
    <w:rsid w:val="00807603"/>
    <w:rsid w:val="00812105"/>
    <w:rsid w:val="00817CD6"/>
    <w:rsid w:val="0082733F"/>
    <w:rsid w:val="00831FBA"/>
    <w:rsid w:val="0083598C"/>
    <w:rsid w:val="00844AC2"/>
    <w:rsid w:val="00872ADC"/>
    <w:rsid w:val="00877FF6"/>
    <w:rsid w:val="00892949"/>
    <w:rsid w:val="008A5199"/>
    <w:rsid w:val="008C7544"/>
    <w:rsid w:val="008D480F"/>
    <w:rsid w:val="008E3B1C"/>
    <w:rsid w:val="008E4B36"/>
    <w:rsid w:val="008F1F2C"/>
    <w:rsid w:val="0091419A"/>
    <w:rsid w:val="00916742"/>
    <w:rsid w:val="0092566E"/>
    <w:rsid w:val="00927A67"/>
    <w:rsid w:val="009379A5"/>
    <w:rsid w:val="00973731"/>
    <w:rsid w:val="0099612F"/>
    <w:rsid w:val="00997763"/>
    <w:rsid w:val="009A311C"/>
    <w:rsid w:val="009A40EF"/>
    <w:rsid w:val="009B0081"/>
    <w:rsid w:val="009B2C71"/>
    <w:rsid w:val="009D5C8B"/>
    <w:rsid w:val="009E03E0"/>
    <w:rsid w:val="009E6870"/>
    <w:rsid w:val="009F55DA"/>
    <w:rsid w:val="009F6313"/>
    <w:rsid w:val="00A04B01"/>
    <w:rsid w:val="00A17559"/>
    <w:rsid w:val="00A21A86"/>
    <w:rsid w:val="00A30B73"/>
    <w:rsid w:val="00A31996"/>
    <w:rsid w:val="00A42FAA"/>
    <w:rsid w:val="00A477F1"/>
    <w:rsid w:val="00A50377"/>
    <w:rsid w:val="00A512C3"/>
    <w:rsid w:val="00A60212"/>
    <w:rsid w:val="00A67609"/>
    <w:rsid w:val="00A76486"/>
    <w:rsid w:val="00A76649"/>
    <w:rsid w:val="00A92086"/>
    <w:rsid w:val="00AA2F49"/>
    <w:rsid w:val="00AB79A1"/>
    <w:rsid w:val="00AD1FE4"/>
    <w:rsid w:val="00AD7B1C"/>
    <w:rsid w:val="00AE735D"/>
    <w:rsid w:val="00AF0ABB"/>
    <w:rsid w:val="00AF54BB"/>
    <w:rsid w:val="00B04D2B"/>
    <w:rsid w:val="00B066EF"/>
    <w:rsid w:val="00B21E5C"/>
    <w:rsid w:val="00B25BA6"/>
    <w:rsid w:val="00B3277D"/>
    <w:rsid w:val="00B359CD"/>
    <w:rsid w:val="00B43B4C"/>
    <w:rsid w:val="00B50182"/>
    <w:rsid w:val="00B513A5"/>
    <w:rsid w:val="00B65832"/>
    <w:rsid w:val="00B81A52"/>
    <w:rsid w:val="00BA66FB"/>
    <w:rsid w:val="00BC34FE"/>
    <w:rsid w:val="00BC48F6"/>
    <w:rsid w:val="00BE2914"/>
    <w:rsid w:val="00BF4507"/>
    <w:rsid w:val="00C01866"/>
    <w:rsid w:val="00C05EAF"/>
    <w:rsid w:val="00C30C40"/>
    <w:rsid w:val="00C3416E"/>
    <w:rsid w:val="00C476AF"/>
    <w:rsid w:val="00C61479"/>
    <w:rsid w:val="00C7151F"/>
    <w:rsid w:val="00C80301"/>
    <w:rsid w:val="00CB051E"/>
    <w:rsid w:val="00CB0E21"/>
    <w:rsid w:val="00CE466F"/>
    <w:rsid w:val="00CE70B1"/>
    <w:rsid w:val="00D1148A"/>
    <w:rsid w:val="00D12BBB"/>
    <w:rsid w:val="00D33BC0"/>
    <w:rsid w:val="00D4122D"/>
    <w:rsid w:val="00D42D26"/>
    <w:rsid w:val="00D56D28"/>
    <w:rsid w:val="00D82520"/>
    <w:rsid w:val="00D85ABB"/>
    <w:rsid w:val="00D967AF"/>
    <w:rsid w:val="00D97FC4"/>
    <w:rsid w:val="00DA2A05"/>
    <w:rsid w:val="00DA35A2"/>
    <w:rsid w:val="00DA5952"/>
    <w:rsid w:val="00DA5A99"/>
    <w:rsid w:val="00DB5B9D"/>
    <w:rsid w:val="00DD4AF4"/>
    <w:rsid w:val="00DE1F2D"/>
    <w:rsid w:val="00DE4180"/>
    <w:rsid w:val="00DF637E"/>
    <w:rsid w:val="00E000C5"/>
    <w:rsid w:val="00E17CF9"/>
    <w:rsid w:val="00E27405"/>
    <w:rsid w:val="00E541E9"/>
    <w:rsid w:val="00E725FD"/>
    <w:rsid w:val="00E9229F"/>
    <w:rsid w:val="00E95F1E"/>
    <w:rsid w:val="00E97C5C"/>
    <w:rsid w:val="00EB1EED"/>
    <w:rsid w:val="00ED04CA"/>
    <w:rsid w:val="00ED3D94"/>
    <w:rsid w:val="00EF1E2A"/>
    <w:rsid w:val="00F03765"/>
    <w:rsid w:val="00F058EF"/>
    <w:rsid w:val="00F13C77"/>
    <w:rsid w:val="00F16305"/>
    <w:rsid w:val="00F30DCC"/>
    <w:rsid w:val="00F43E76"/>
    <w:rsid w:val="00F46715"/>
    <w:rsid w:val="00F7664B"/>
    <w:rsid w:val="00F8426F"/>
    <w:rsid w:val="00F856DF"/>
    <w:rsid w:val="00F93ECE"/>
    <w:rsid w:val="00F95F90"/>
    <w:rsid w:val="00FB3627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02FB0A"/>
  <w15:docId w15:val="{CE646711-C6DF-4F78-BEA4-611D406E8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43F9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9F6313"/>
    <w:rPr>
      <w:sz w:val="24"/>
      <w:szCs w:val="24"/>
    </w:rPr>
  </w:style>
  <w:style w:type="table" w:styleId="TabloKlavuzu">
    <w:name w:val="Table Grid"/>
    <w:basedOn w:val="NormalTablo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6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EC6FF1-FA33-499B-A1C9-20E0F757A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PFR 06_Hizmet İçi Eğitim Katılım Formu</vt:lpstr>
    </vt:vector>
  </TitlesOfParts>
  <Company>rize üniversitesi</Company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R 06_Hizmet İçi Eğitim Katılım Formu</dc:title>
  <dc:creator>Murat Kalelioğlu</dc:creator>
  <cp:keywords>İç Kontrol</cp:keywords>
  <cp:lastModifiedBy>zülfü</cp:lastModifiedBy>
  <cp:revision>2</cp:revision>
  <cp:lastPrinted>2019-04-17T09:26:00Z</cp:lastPrinted>
  <dcterms:created xsi:type="dcterms:W3CDTF">2021-12-07T13:28:00Z</dcterms:created>
  <dcterms:modified xsi:type="dcterms:W3CDTF">2021-12-07T13:28:00Z</dcterms:modified>
</cp:coreProperties>
</file>